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A0A08" w14:textId="5A61C020" w:rsidR="00FC3241" w:rsidRPr="00D95FD8" w:rsidRDefault="00D95FD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F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</m:oMath>
      </m:oMathPara>
    </w:p>
    <w:p w14:paraId="64AA47D7" w14:textId="71F2677A" w:rsidR="00D95FD8" w:rsidRDefault="00D95FD8" w:rsidP="00D95FD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k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M</m:t>
                      </m:r>
                    </m:den>
                  </m:f>
                </m:e>
              </m:rad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</m:oMath>
      </m:oMathPara>
    </w:p>
    <w:p w14:paraId="5B76A5E8" w14:textId="5CCBD89F" w:rsidR="00D95FD8" w:rsidRDefault="00D95FD8" w:rsidP="00D95FD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G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8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M</m:t>
                      </m:r>
                    </m:den>
                  </m:f>
                </m:e>
              </m:rad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</m:oMath>
      </m:oMathPara>
    </w:p>
    <w:p w14:paraId="3D0E323E" w14:textId="6CB700F3" w:rsidR="00D95FD8" w:rsidRPr="00D95FD8" w:rsidRDefault="00D95FD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r>
            <w:rPr>
              <w:rFonts w:ascii="Cambria Math" w:hAnsi="Cambria Math"/>
            </w:rPr>
            <m:t>≤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Gd</m:t>
                  </m:r>
                </m:num>
                <m:den>
                  <m:r>
                    <w:rPr>
                      <w:rFonts w:ascii="Cambria Math" w:hAnsi="Cambria Math"/>
                    </w:rPr>
                    <m:t>8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M</m:t>
                  </m:r>
                </m:den>
              </m:f>
            </m:e>
          </m:rad>
        </m:oMath>
      </m:oMathPara>
    </w:p>
    <w:p w14:paraId="485E23C7" w14:textId="233317FC" w:rsidR="00D95FD8" w:rsidRDefault="00D95FD8" w:rsidP="00D95FD8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Gd</m:t>
              </m:r>
            </m:num>
            <m:den>
              <m:r>
                <w:rPr>
                  <w:rFonts w:ascii="Cambria Math" w:hAnsi="Cambria Math"/>
                </w:rPr>
                <m:t>8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M</m:t>
              </m:r>
            </m:den>
          </m:f>
        </m:oMath>
      </m:oMathPara>
    </w:p>
    <w:p w14:paraId="43AC69A8" w14:textId="6B44EA04" w:rsidR="00D95FD8" w:rsidRDefault="00D95FD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G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8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hAnsi="Cambria Math"/>
                </w:rPr>
                <m:t>M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sectPr w:rsidR="00D95FD8" w:rsidSect="00EF0C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LA0NTAwMDMysjRX0lEKTi0uzszPAykwrAUAibte5SwAAAA="/>
  </w:docVars>
  <w:rsids>
    <w:rsidRoot w:val="00EF5F56"/>
    <w:rsid w:val="0066227A"/>
    <w:rsid w:val="00D95FD8"/>
    <w:rsid w:val="00EF0CE4"/>
    <w:rsid w:val="00EF5F56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A1F0D2"/>
  <w15:chartTrackingRefBased/>
  <w15:docId w15:val="{7C1490C8-FACF-4F6F-B951-0B3F0C86E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D95F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 Geçgel</dc:creator>
  <cp:keywords/>
  <dc:description/>
  <cp:lastModifiedBy>Cem Geçgel</cp:lastModifiedBy>
  <cp:revision>3</cp:revision>
  <dcterms:created xsi:type="dcterms:W3CDTF">2022-01-25T19:02:00Z</dcterms:created>
  <dcterms:modified xsi:type="dcterms:W3CDTF">2022-01-25T19:06:00Z</dcterms:modified>
</cp:coreProperties>
</file>